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GridTable1Light"/>
        <w:tblpPr w:leftFromText="180" w:rightFromText="180" w:horzAnchor="margin" w:tblpY="539"/>
        <w:tblW w:w="0" w:type="auto"/>
        <w:tblLook w:val="04A0" w:firstRow="1" w:lastRow="0" w:firstColumn="1" w:lastColumn="0" w:noHBand="0" w:noVBand="1"/>
      </w:tblPr>
      <w:tblGrid>
        <w:gridCol w:w="456"/>
        <w:gridCol w:w="2496"/>
        <w:gridCol w:w="2651"/>
        <w:gridCol w:w="1916"/>
      </w:tblGrid>
      <w:tr w:rsidR="00FD3E7C" w:rsidRPr="00FD3E7C" w14:paraId="2435A3DA" w14:textId="77777777" w:rsidTr="00CA07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C82DD02" w14:textId="2F4F3636" w:rsidR="00FD3E7C" w:rsidRPr="00FD3E7C" w:rsidRDefault="00FD3E7C" w:rsidP="00CA074B">
            <w:pPr>
              <w:jc w:val="righ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3657C3A" w14:textId="77777777" w:rsidR="00FD3E7C" w:rsidRPr="00FD3E7C" w:rsidRDefault="00FD3E7C" w:rsidP="00CA07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Cleavage Position (aa)</w:t>
            </w:r>
          </w:p>
        </w:tc>
        <w:tc>
          <w:tcPr>
            <w:tcW w:w="0" w:type="auto"/>
            <w:hideMark/>
          </w:tcPr>
          <w:p w14:paraId="775BA97D" w14:textId="6A973E77" w:rsidR="00FD3E7C" w:rsidRPr="00FD3E7C" w:rsidRDefault="00FD3E7C" w:rsidP="00CA07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Peptide Sequence</w:t>
            </w:r>
          </w:p>
        </w:tc>
        <w:tc>
          <w:tcPr>
            <w:tcW w:w="0" w:type="auto"/>
            <w:hideMark/>
          </w:tcPr>
          <w:p w14:paraId="12821A3F" w14:textId="77777777" w:rsidR="00FD3E7C" w:rsidRPr="00FD3E7C" w:rsidRDefault="00FD3E7C" w:rsidP="00CA074B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GPS-CCD Score</w:t>
            </w:r>
          </w:p>
        </w:tc>
      </w:tr>
      <w:tr w:rsidR="00FD3E7C" w:rsidRPr="00FD3E7C" w14:paraId="75818042" w14:textId="77777777" w:rsidTr="00CA0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8DBA82E" w14:textId="77777777" w:rsidR="00FD3E7C" w:rsidRPr="00FD3E7C" w:rsidRDefault="00FD3E7C" w:rsidP="00CA074B">
            <w:pPr>
              <w:jc w:val="righ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</w:t>
            </w:r>
          </w:p>
        </w:tc>
        <w:tc>
          <w:tcPr>
            <w:tcW w:w="0" w:type="auto"/>
            <w:hideMark/>
          </w:tcPr>
          <w:p w14:paraId="5DCFB936" w14:textId="77777777" w:rsidR="00FD3E7C" w:rsidRPr="00FD3E7C" w:rsidRDefault="00FD3E7C" w:rsidP="00CA07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40</w:t>
            </w:r>
          </w:p>
        </w:tc>
        <w:tc>
          <w:tcPr>
            <w:tcW w:w="0" w:type="auto"/>
            <w:hideMark/>
          </w:tcPr>
          <w:p w14:paraId="050137EB" w14:textId="77777777" w:rsidR="00FD3E7C" w:rsidRPr="00FD3E7C" w:rsidRDefault="00FD3E7C" w:rsidP="00CA07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ISSKRSSVR|SDAA</w:t>
            </w:r>
          </w:p>
        </w:tc>
        <w:tc>
          <w:tcPr>
            <w:tcW w:w="0" w:type="auto"/>
            <w:hideMark/>
          </w:tcPr>
          <w:p w14:paraId="1ACAEA0C" w14:textId="77777777" w:rsidR="00FD3E7C" w:rsidRPr="00FD3E7C" w:rsidRDefault="00FD3E7C" w:rsidP="00CA074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481</w:t>
            </w:r>
          </w:p>
        </w:tc>
      </w:tr>
      <w:tr w:rsidR="00FD3E7C" w:rsidRPr="00FD3E7C" w14:paraId="69F72349" w14:textId="77777777" w:rsidTr="00CA0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4226322" w14:textId="77777777" w:rsidR="00FD3E7C" w:rsidRPr="00FD3E7C" w:rsidRDefault="00FD3E7C" w:rsidP="00CA074B">
            <w:pPr>
              <w:jc w:val="righ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</w:t>
            </w:r>
          </w:p>
        </w:tc>
        <w:tc>
          <w:tcPr>
            <w:tcW w:w="0" w:type="auto"/>
            <w:hideMark/>
          </w:tcPr>
          <w:p w14:paraId="3641CC45" w14:textId="77777777" w:rsidR="00FD3E7C" w:rsidRPr="00FD3E7C" w:rsidRDefault="00FD3E7C" w:rsidP="00CA07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33</w:t>
            </w:r>
          </w:p>
        </w:tc>
        <w:tc>
          <w:tcPr>
            <w:tcW w:w="0" w:type="auto"/>
            <w:hideMark/>
          </w:tcPr>
          <w:p w14:paraId="15464065" w14:textId="77777777" w:rsidR="00FD3E7C" w:rsidRPr="00FD3E7C" w:rsidRDefault="00FD3E7C" w:rsidP="00CA07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RKSESKSSIS|SKRS</w:t>
            </w:r>
          </w:p>
        </w:tc>
        <w:tc>
          <w:tcPr>
            <w:tcW w:w="0" w:type="auto"/>
            <w:hideMark/>
          </w:tcPr>
          <w:p w14:paraId="4321278D" w14:textId="77777777" w:rsidR="00FD3E7C" w:rsidRPr="00FD3E7C" w:rsidRDefault="00FD3E7C" w:rsidP="00CA074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402</w:t>
            </w:r>
          </w:p>
        </w:tc>
      </w:tr>
      <w:tr w:rsidR="00FD3E7C" w:rsidRPr="00FD3E7C" w14:paraId="6F364647" w14:textId="77777777" w:rsidTr="00CA0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911AA45" w14:textId="77777777" w:rsidR="00FD3E7C" w:rsidRPr="00FD3E7C" w:rsidRDefault="00FD3E7C" w:rsidP="00CA074B">
            <w:pPr>
              <w:jc w:val="righ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</w:t>
            </w:r>
          </w:p>
        </w:tc>
        <w:tc>
          <w:tcPr>
            <w:tcW w:w="0" w:type="auto"/>
            <w:hideMark/>
          </w:tcPr>
          <w:p w14:paraId="45BDF17B" w14:textId="77777777" w:rsidR="00FD3E7C" w:rsidRPr="00FD3E7C" w:rsidRDefault="00FD3E7C" w:rsidP="00CA07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484</w:t>
            </w:r>
          </w:p>
        </w:tc>
        <w:tc>
          <w:tcPr>
            <w:tcW w:w="0" w:type="auto"/>
            <w:hideMark/>
          </w:tcPr>
          <w:p w14:paraId="22E5E26A" w14:textId="77777777" w:rsidR="00FD3E7C" w:rsidRPr="00FD3E7C" w:rsidRDefault="00FD3E7C" w:rsidP="00CA07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PASSPKPLK|KQNP</w:t>
            </w:r>
          </w:p>
        </w:tc>
        <w:tc>
          <w:tcPr>
            <w:tcW w:w="0" w:type="auto"/>
            <w:hideMark/>
          </w:tcPr>
          <w:p w14:paraId="682BB11B" w14:textId="77777777" w:rsidR="00FD3E7C" w:rsidRPr="00FD3E7C" w:rsidRDefault="00FD3E7C" w:rsidP="00CA074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307</w:t>
            </w:r>
          </w:p>
        </w:tc>
      </w:tr>
      <w:tr w:rsidR="00FD3E7C" w:rsidRPr="00FD3E7C" w14:paraId="4B373A2C" w14:textId="77777777" w:rsidTr="00CA0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032FA19" w14:textId="77777777" w:rsidR="00FD3E7C" w:rsidRPr="00FD3E7C" w:rsidRDefault="00FD3E7C" w:rsidP="00CA074B">
            <w:pPr>
              <w:jc w:val="righ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4</w:t>
            </w:r>
          </w:p>
        </w:tc>
        <w:tc>
          <w:tcPr>
            <w:tcW w:w="0" w:type="auto"/>
            <w:hideMark/>
          </w:tcPr>
          <w:p w14:paraId="0EB13E91" w14:textId="77777777" w:rsidR="00FD3E7C" w:rsidRPr="00FD3E7C" w:rsidRDefault="00FD3E7C" w:rsidP="00CA07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478</w:t>
            </w:r>
          </w:p>
        </w:tc>
        <w:tc>
          <w:tcPr>
            <w:tcW w:w="0" w:type="auto"/>
            <w:hideMark/>
          </w:tcPr>
          <w:p w14:paraId="40B9FDF8" w14:textId="77777777" w:rsidR="00FD3E7C" w:rsidRPr="00FD3E7C" w:rsidRDefault="00FD3E7C" w:rsidP="00CA07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PKHSHSPAS|SPKP</w:t>
            </w:r>
          </w:p>
        </w:tc>
        <w:tc>
          <w:tcPr>
            <w:tcW w:w="0" w:type="auto"/>
            <w:hideMark/>
          </w:tcPr>
          <w:p w14:paraId="3A50DCE6" w14:textId="77777777" w:rsidR="00FD3E7C" w:rsidRPr="00FD3E7C" w:rsidRDefault="00FD3E7C" w:rsidP="00CA074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234</w:t>
            </w:r>
          </w:p>
        </w:tc>
      </w:tr>
      <w:tr w:rsidR="00FD3E7C" w:rsidRPr="00FD3E7C" w14:paraId="47119A67" w14:textId="77777777" w:rsidTr="00CA0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0BF82ED" w14:textId="77777777" w:rsidR="00FD3E7C" w:rsidRPr="00FD3E7C" w:rsidRDefault="00FD3E7C" w:rsidP="00CA074B">
            <w:pPr>
              <w:jc w:val="righ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5</w:t>
            </w:r>
          </w:p>
        </w:tc>
        <w:tc>
          <w:tcPr>
            <w:tcW w:w="0" w:type="auto"/>
            <w:hideMark/>
          </w:tcPr>
          <w:p w14:paraId="6E0E88E0" w14:textId="77777777" w:rsidR="00FD3E7C" w:rsidRPr="00FD3E7C" w:rsidRDefault="00FD3E7C" w:rsidP="00CA07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582</w:t>
            </w:r>
          </w:p>
        </w:tc>
        <w:tc>
          <w:tcPr>
            <w:tcW w:w="0" w:type="auto"/>
            <w:hideMark/>
          </w:tcPr>
          <w:p w14:paraId="3EA5DDDB" w14:textId="77777777" w:rsidR="00FD3E7C" w:rsidRPr="00FD3E7C" w:rsidRDefault="00FD3E7C" w:rsidP="00CA07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SQSSSALVH|KPSA</w:t>
            </w:r>
          </w:p>
        </w:tc>
        <w:tc>
          <w:tcPr>
            <w:tcW w:w="0" w:type="auto"/>
            <w:hideMark/>
          </w:tcPr>
          <w:p w14:paraId="7C3CE45C" w14:textId="77777777" w:rsidR="00FD3E7C" w:rsidRPr="00FD3E7C" w:rsidRDefault="00FD3E7C" w:rsidP="00CA074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215</w:t>
            </w:r>
          </w:p>
        </w:tc>
      </w:tr>
      <w:tr w:rsidR="00FD3E7C" w:rsidRPr="00FD3E7C" w14:paraId="31FF2527" w14:textId="77777777" w:rsidTr="00CA0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95D3A5D" w14:textId="77777777" w:rsidR="00FD3E7C" w:rsidRPr="00FD3E7C" w:rsidRDefault="00FD3E7C" w:rsidP="00CA074B">
            <w:pPr>
              <w:jc w:val="righ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6</w:t>
            </w:r>
          </w:p>
        </w:tc>
        <w:tc>
          <w:tcPr>
            <w:tcW w:w="0" w:type="auto"/>
            <w:hideMark/>
          </w:tcPr>
          <w:p w14:paraId="5894A633" w14:textId="77777777" w:rsidR="00FD3E7C" w:rsidRPr="00FD3E7C" w:rsidRDefault="00FD3E7C" w:rsidP="00CA07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34</w:t>
            </w:r>
          </w:p>
        </w:tc>
        <w:tc>
          <w:tcPr>
            <w:tcW w:w="0" w:type="auto"/>
            <w:hideMark/>
          </w:tcPr>
          <w:p w14:paraId="59B8D701" w14:textId="77777777" w:rsidR="00FD3E7C" w:rsidRPr="00FD3E7C" w:rsidRDefault="00FD3E7C" w:rsidP="00CA07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KSESKSSISS|KRSS</w:t>
            </w:r>
          </w:p>
        </w:tc>
        <w:tc>
          <w:tcPr>
            <w:tcW w:w="0" w:type="auto"/>
            <w:hideMark/>
          </w:tcPr>
          <w:p w14:paraId="231D3175" w14:textId="77777777" w:rsidR="00FD3E7C" w:rsidRPr="00FD3E7C" w:rsidRDefault="00FD3E7C" w:rsidP="00CA074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174</w:t>
            </w:r>
          </w:p>
        </w:tc>
      </w:tr>
      <w:tr w:rsidR="00FD3E7C" w:rsidRPr="00FD3E7C" w14:paraId="1CDBDE33" w14:textId="77777777" w:rsidTr="00CA0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441263B" w14:textId="77777777" w:rsidR="00FD3E7C" w:rsidRPr="00FD3E7C" w:rsidRDefault="00FD3E7C" w:rsidP="00CA074B">
            <w:pPr>
              <w:jc w:val="righ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7</w:t>
            </w:r>
          </w:p>
        </w:tc>
        <w:tc>
          <w:tcPr>
            <w:tcW w:w="0" w:type="auto"/>
            <w:hideMark/>
          </w:tcPr>
          <w:p w14:paraId="72646FD6" w14:textId="77777777" w:rsidR="00FD3E7C" w:rsidRPr="00FD3E7C" w:rsidRDefault="00FD3E7C" w:rsidP="00CA07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67</w:t>
            </w:r>
          </w:p>
        </w:tc>
        <w:tc>
          <w:tcPr>
            <w:tcW w:w="0" w:type="auto"/>
            <w:hideMark/>
          </w:tcPr>
          <w:p w14:paraId="12234CBF" w14:textId="77777777" w:rsidR="00FD3E7C" w:rsidRPr="00FD3E7C" w:rsidRDefault="00FD3E7C" w:rsidP="00CA07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PLRTSLASLR|SEQS</w:t>
            </w:r>
          </w:p>
        </w:tc>
        <w:tc>
          <w:tcPr>
            <w:tcW w:w="0" w:type="auto"/>
            <w:hideMark/>
          </w:tcPr>
          <w:p w14:paraId="6F43F35B" w14:textId="77777777" w:rsidR="00FD3E7C" w:rsidRPr="00FD3E7C" w:rsidRDefault="00FD3E7C" w:rsidP="00CA074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171</w:t>
            </w:r>
          </w:p>
        </w:tc>
      </w:tr>
      <w:tr w:rsidR="00FD3E7C" w:rsidRPr="00FD3E7C" w14:paraId="5678A3D5" w14:textId="77777777" w:rsidTr="00CA0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9E812FC" w14:textId="77777777" w:rsidR="00FD3E7C" w:rsidRPr="00FD3E7C" w:rsidRDefault="00FD3E7C" w:rsidP="00CA074B">
            <w:pPr>
              <w:jc w:val="righ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8</w:t>
            </w:r>
          </w:p>
        </w:tc>
        <w:tc>
          <w:tcPr>
            <w:tcW w:w="0" w:type="auto"/>
            <w:hideMark/>
          </w:tcPr>
          <w:p w14:paraId="172D19D4" w14:textId="77777777" w:rsidR="00FD3E7C" w:rsidRPr="00FD3E7C" w:rsidRDefault="00FD3E7C" w:rsidP="00CA07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581</w:t>
            </w:r>
          </w:p>
        </w:tc>
        <w:tc>
          <w:tcPr>
            <w:tcW w:w="0" w:type="auto"/>
            <w:hideMark/>
          </w:tcPr>
          <w:p w14:paraId="38448A0C" w14:textId="77777777" w:rsidR="00FD3E7C" w:rsidRPr="00FD3E7C" w:rsidRDefault="00FD3E7C" w:rsidP="00CA07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GSSQSSSALV|HKPS</w:t>
            </w:r>
          </w:p>
        </w:tc>
        <w:tc>
          <w:tcPr>
            <w:tcW w:w="0" w:type="auto"/>
            <w:hideMark/>
          </w:tcPr>
          <w:p w14:paraId="3870B265" w14:textId="77777777" w:rsidR="00FD3E7C" w:rsidRPr="00FD3E7C" w:rsidRDefault="00FD3E7C" w:rsidP="00CA074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141</w:t>
            </w:r>
          </w:p>
        </w:tc>
      </w:tr>
      <w:tr w:rsidR="00FD3E7C" w:rsidRPr="00FD3E7C" w14:paraId="7DAF022B" w14:textId="77777777" w:rsidTr="00CA0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D3205BB" w14:textId="77777777" w:rsidR="00FD3E7C" w:rsidRPr="00FD3E7C" w:rsidRDefault="00FD3E7C" w:rsidP="00CA074B">
            <w:pPr>
              <w:jc w:val="righ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9</w:t>
            </w:r>
          </w:p>
        </w:tc>
        <w:tc>
          <w:tcPr>
            <w:tcW w:w="0" w:type="auto"/>
            <w:hideMark/>
          </w:tcPr>
          <w:p w14:paraId="3312D198" w14:textId="77777777" w:rsidR="00FD3E7C" w:rsidRPr="00FD3E7C" w:rsidRDefault="00FD3E7C" w:rsidP="00CA07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37</w:t>
            </w:r>
          </w:p>
        </w:tc>
        <w:tc>
          <w:tcPr>
            <w:tcW w:w="0" w:type="auto"/>
            <w:hideMark/>
          </w:tcPr>
          <w:p w14:paraId="73FF7507" w14:textId="77777777" w:rsidR="00FD3E7C" w:rsidRPr="00FD3E7C" w:rsidRDefault="00FD3E7C" w:rsidP="00CA07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KSSISSKRS|SVRS</w:t>
            </w:r>
          </w:p>
        </w:tc>
        <w:tc>
          <w:tcPr>
            <w:tcW w:w="0" w:type="auto"/>
            <w:hideMark/>
          </w:tcPr>
          <w:p w14:paraId="2A399251" w14:textId="77777777" w:rsidR="00FD3E7C" w:rsidRPr="00FD3E7C" w:rsidRDefault="00FD3E7C" w:rsidP="00CA074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139</w:t>
            </w:r>
          </w:p>
        </w:tc>
      </w:tr>
      <w:tr w:rsidR="00FD3E7C" w:rsidRPr="00FD3E7C" w14:paraId="416279BA" w14:textId="77777777" w:rsidTr="00CA0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DF3162B" w14:textId="77777777" w:rsidR="00FD3E7C" w:rsidRPr="00FD3E7C" w:rsidRDefault="00FD3E7C" w:rsidP="00CA074B">
            <w:pPr>
              <w:jc w:val="righ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0</w:t>
            </w:r>
          </w:p>
        </w:tc>
        <w:tc>
          <w:tcPr>
            <w:tcW w:w="0" w:type="auto"/>
            <w:hideMark/>
          </w:tcPr>
          <w:p w14:paraId="31A654DA" w14:textId="77777777" w:rsidR="00FD3E7C" w:rsidRPr="00FD3E7C" w:rsidRDefault="00FD3E7C" w:rsidP="00CA07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70</w:t>
            </w:r>
          </w:p>
        </w:tc>
        <w:tc>
          <w:tcPr>
            <w:tcW w:w="0" w:type="auto"/>
            <w:hideMark/>
          </w:tcPr>
          <w:p w14:paraId="5511F1E1" w14:textId="77777777" w:rsidR="00FD3E7C" w:rsidRPr="00FD3E7C" w:rsidRDefault="00FD3E7C" w:rsidP="00CA07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EGAQRAAAMA|RTKV</w:t>
            </w:r>
          </w:p>
        </w:tc>
        <w:tc>
          <w:tcPr>
            <w:tcW w:w="0" w:type="auto"/>
            <w:hideMark/>
          </w:tcPr>
          <w:p w14:paraId="2C7937E8" w14:textId="77777777" w:rsidR="00FD3E7C" w:rsidRPr="00FD3E7C" w:rsidRDefault="00FD3E7C" w:rsidP="00CA074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092</w:t>
            </w:r>
          </w:p>
        </w:tc>
      </w:tr>
      <w:tr w:rsidR="00FD3E7C" w:rsidRPr="00FD3E7C" w14:paraId="1D55CCB0" w14:textId="77777777" w:rsidTr="00CA0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9E4A21E" w14:textId="77777777" w:rsidR="00FD3E7C" w:rsidRPr="00FD3E7C" w:rsidRDefault="00FD3E7C" w:rsidP="00CA074B">
            <w:pPr>
              <w:jc w:val="righ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1</w:t>
            </w:r>
          </w:p>
        </w:tc>
        <w:tc>
          <w:tcPr>
            <w:tcW w:w="0" w:type="auto"/>
            <w:hideMark/>
          </w:tcPr>
          <w:p w14:paraId="532C5906" w14:textId="77777777" w:rsidR="00FD3E7C" w:rsidRPr="00FD3E7C" w:rsidRDefault="00FD3E7C" w:rsidP="00CA07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36</w:t>
            </w:r>
          </w:p>
        </w:tc>
        <w:tc>
          <w:tcPr>
            <w:tcW w:w="0" w:type="auto"/>
            <w:hideMark/>
          </w:tcPr>
          <w:p w14:paraId="67602C65" w14:textId="77777777" w:rsidR="00FD3E7C" w:rsidRPr="00FD3E7C" w:rsidRDefault="00FD3E7C" w:rsidP="00CA07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ESKSSISSKR|SSVR</w:t>
            </w:r>
          </w:p>
        </w:tc>
        <w:tc>
          <w:tcPr>
            <w:tcW w:w="0" w:type="auto"/>
            <w:hideMark/>
          </w:tcPr>
          <w:p w14:paraId="6F940A23" w14:textId="77777777" w:rsidR="00FD3E7C" w:rsidRPr="00FD3E7C" w:rsidRDefault="00FD3E7C" w:rsidP="00CA074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057</w:t>
            </w:r>
          </w:p>
        </w:tc>
      </w:tr>
      <w:tr w:rsidR="00FD3E7C" w:rsidRPr="00FD3E7C" w14:paraId="4C8A0931" w14:textId="77777777" w:rsidTr="00CA0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F9A4C08" w14:textId="77777777" w:rsidR="00FD3E7C" w:rsidRPr="00FD3E7C" w:rsidRDefault="00FD3E7C" w:rsidP="00CA074B">
            <w:pPr>
              <w:jc w:val="righ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2</w:t>
            </w:r>
          </w:p>
        </w:tc>
        <w:tc>
          <w:tcPr>
            <w:tcW w:w="0" w:type="auto"/>
            <w:hideMark/>
          </w:tcPr>
          <w:p w14:paraId="5D63D5C7" w14:textId="77777777" w:rsidR="00FD3E7C" w:rsidRPr="00FD3E7C" w:rsidRDefault="00FD3E7C" w:rsidP="00CA07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495</w:t>
            </w:r>
          </w:p>
        </w:tc>
        <w:tc>
          <w:tcPr>
            <w:tcW w:w="0" w:type="auto"/>
            <w:hideMark/>
          </w:tcPr>
          <w:p w14:paraId="5A0D0B55" w14:textId="77777777" w:rsidR="00FD3E7C" w:rsidRPr="00FD3E7C" w:rsidRDefault="00FD3E7C" w:rsidP="00CA07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QNPSSGARLN|QDKR</w:t>
            </w:r>
          </w:p>
        </w:tc>
        <w:tc>
          <w:tcPr>
            <w:tcW w:w="0" w:type="auto"/>
            <w:hideMark/>
          </w:tcPr>
          <w:p w14:paraId="4178A621" w14:textId="77777777" w:rsidR="00FD3E7C" w:rsidRPr="00FD3E7C" w:rsidRDefault="00FD3E7C" w:rsidP="00CA074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049</w:t>
            </w:r>
          </w:p>
        </w:tc>
      </w:tr>
      <w:tr w:rsidR="00FD3E7C" w:rsidRPr="00FD3E7C" w14:paraId="3D97890A" w14:textId="77777777" w:rsidTr="00CA0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68F8865" w14:textId="77777777" w:rsidR="00FD3E7C" w:rsidRPr="00FD3E7C" w:rsidRDefault="00FD3E7C" w:rsidP="00CA074B">
            <w:pPr>
              <w:jc w:val="righ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3</w:t>
            </w:r>
          </w:p>
        </w:tc>
        <w:tc>
          <w:tcPr>
            <w:tcW w:w="0" w:type="auto"/>
            <w:hideMark/>
          </w:tcPr>
          <w:p w14:paraId="2B70849A" w14:textId="77777777" w:rsidR="00FD3E7C" w:rsidRPr="00FD3E7C" w:rsidRDefault="00FD3E7C" w:rsidP="00CA07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604</w:t>
            </w:r>
          </w:p>
        </w:tc>
        <w:tc>
          <w:tcPr>
            <w:tcW w:w="0" w:type="auto"/>
            <w:hideMark/>
          </w:tcPr>
          <w:p w14:paraId="169BCFBB" w14:textId="77777777" w:rsidR="00FD3E7C" w:rsidRPr="00FD3E7C" w:rsidRDefault="00FD3E7C" w:rsidP="00CA07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VTKPVAKESK|AEPK</w:t>
            </w:r>
          </w:p>
        </w:tc>
        <w:tc>
          <w:tcPr>
            <w:tcW w:w="0" w:type="auto"/>
            <w:hideMark/>
          </w:tcPr>
          <w:p w14:paraId="727CECDB" w14:textId="77777777" w:rsidR="00FD3E7C" w:rsidRPr="00FD3E7C" w:rsidRDefault="00FD3E7C" w:rsidP="00CA074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033</w:t>
            </w:r>
          </w:p>
        </w:tc>
      </w:tr>
      <w:tr w:rsidR="00FD3E7C" w:rsidRPr="00FD3E7C" w14:paraId="17B1C336" w14:textId="77777777" w:rsidTr="00CA0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9712BA8" w14:textId="77777777" w:rsidR="00FD3E7C" w:rsidRPr="00FD3E7C" w:rsidRDefault="00FD3E7C" w:rsidP="00CA074B">
            <w:pPr>
              <w:jc w:val="righ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4</w:t>
            </w:r>
          </w:p>
        </w:tc>
        <w:tc>
          <w:tcPr>
            <w:tcW w:w="0" w:type="auto"/>
            <w:hideMark/>
          </w:tcPr>
          <w:p w14:paraId="05A4C2DF" w14:textId="77777777" w:rsidR="00FD3E7C" w:rsidRPr="00FD3E7C" w:rsidRDefault="00FD3E7C" w:rsidP="00CA07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477</w:t>
            </w:r>
          </w:p>
        </w:tc>
        <w:tc>
          <w:tcPr>
            <w:tcW w:w="0" w:type="auto"/>
            <w:hideMark/>
          </w:tcPr>
          <w:p w14:paraId="1CD49BC9" w14:textId="77777777" w:rsidR="00FD3E7C" w:rsidRPr="00FD3E7C" w:rsidRDefault="00FD3E7C" w:rsidP="00CA07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SPKHSHSPA|SSPK</w:t>
            </w:r>
          </w:p>
        </w:tc>
        <w:tc>
          <w:tcPr>
            <w:tcW w:w="0" w:type="auto"/>
            <w:hideMark/>
          </w:tcPr>
          <w:p w14:paraId="23693F65" w14:textId="77777777" w:rsidR="00FD3E7C" w:rsidRPr="00FD3E7C" w:rsidRDefault="00FD3E7C" w:rsidP="00CA074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022</w:t>
            </w:r>
          </w:p>
        </w:tc>
      </w:tr>
      <w:tr w:rsidR="00FD3E7C" w:rsidRPr="00FD3E7C" w14:paraId="7CA0FB46" w14:textId="77777777" w:rsidTr="00CA0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99AA6F7" w14:textId="77777777" w:rsidR="00FD3E7C" w:rsidRPr="00FD3E7C" w:rsidRDefault="00FD3E7C" w:rsidP="00CA074B">
            <w:pPr>
              <w:jc w:val="righ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5</w:t>
            </w:r>
          </w:p>
        </w:tc>
        <w:tc>
          <w:tcPr>
            <w:tcW w:w="0" w:type="auto"/>
            <w:hideMark/>
          </w:tcPr>
          <w:p w14:paraId="5D041BFC" w14:textId="77777777" w:rsidR="00FD3E7C" w:rsidRPr="00FD3E7C" w:rsidRDefault="00FD3E7C" w:rsidP="00CA07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42</w:t>
            </w:r>
          </w:p>
        </w:tc>
        <w:tc>
          <w:tcPr>
            <w:tcW w:w="0" w:type="auto"/>
            <w:hideMark/>
          </w:tcPr>
          <w:p w14:paraId="01B26C9D" w14:textId="77777777" w:rsidR="00FD3E7C" w:rsidRPr="00FD3E7C" w:rsidRDefault="00FD3E7C" w:rsidP="00CA07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SKRSSVRSD|AAMS</w:t>
            </w:r>
          </w:p>
        </w:tc>
        <w:tc>
          <w:tcPr>
            <w:tcW w:w="0" w:type="auto"/>
            <w:hideMark/>
          </w:tcPr>
          <w:p w14:paraId="34FD8340" w14:textId="77777777" w:rsidR="00FD3E7C" w:rsidRPr="00FD3E7C" w:rsidRDefault="00FD3E7C" w:rsidP="00CA074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D3E7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.008</w:t>
            </w:r>
          </w:p>
        </w:tc>
      </w:tr>
    </w:tbl>
    <w:p w14:paraId="76B4D700" w14:textId="7D65A18C" w:rsidR="00CA074B" w:rsidRDefault="00CA074B" w:rsidP="00CA074B">
      <w:pPr>
        <w:jc w:val="both"/>
        <w:rPr>
          <w:rStyle w:val="Strong"/>
          <w:rFonts w:ascii="Calibri" w:hAnsi="Calibri" w:cs="Calibri"/>
          <w:sz w:val="22"/>
          <w:szCs w:val="22"/>
        </w:rPr>
      </w:pPr>
      <w:r w:rsidRPr="00FD3E7C">
        <w:rPr>
          <w:rStyle w:val="Strong"/>
          <w:rFonts w:ascii="Calibri" w:hAnsi="Calibri" w:cs="Calibri"/>
          <w:sz w:val="22"/>
          <w:szCs w:val="22"/>
        </w:rPr>
        <w:t xml:space="preserve">Table </w:t>
      </w:r>
      <w:r>
        <w:rPr>
          <w:rStyle w:val="Strong"/>
          <w:rFonts w:ascii="Calibri" w:hAnsi="Calibri" w:cs="Calibri"/>
          <w:sz w:val="22"/>
          <w:szCs w:val="22"/>
        </w:rPr>
        <w:t>S</w:t>
      </w:r>
      <w:r w:rsidRPr="00FD3E7C">
        <w:rPr>
          <w:rStyle w:val="Strong"/>
          <w:rFonts w:ascii="Calibri" w:hAnsi="Calibri" w:cs="Calibri"/>
          <w:sz w:val="22"/>
          <w:szCs w:val="22"/>
        </w:rPr>
        <w:t>1.</w:t>
      </w:r>
    </w:p>
    <w:p w14:paraId="1C1E3D53" w14:textId="77777777" w:rsidR="00CA074B" w:rsidRDefault="00CA074B" w:rsidP="00CA074B">
      <w:pPr>
        <w:jc w:val="both"/>
        <w:rPr>
          <w:rStyle w:val="Strong"/>
          <w:rFonts w:ascii="Calibri" w:hAnsi="Calibri" w:cs="Calibri"/>
          <w:sz w:val="22"/>
          <w:szCs w:val="22"/>
        </w:rPr>
      </w:pPr>
    </w:p>
    <w:p w14:paraId="1B058E38" w14:textId="77777777" w:rsidR="00CA074B" w:rsidRDefault="00CA074B" w:rsidP="00CA074B">
      <w:pPr>
        <w:jc w:val="both"/>
        <w:rPr>
          <w:rStyle w:val="Strong"/>
          <w:rFonts w:ascii="Calibri" w:hAnsi="Calibri" w:cs="Calibri"/>
          <w:sz w:val="22"/>
          <w:szCs w:val="22"/>
        </w:rPr>
      </w:pPr>
    </w:p>
    <w:p w14:paraId="590FE4D4" w14:textId="77777777" w:rsidR="00CA074B" w:rsidRDefault="00CA074B" w:rsidP="00CA074B">
      <w:pPr>
        <w:jc w:val="both"/>
        <w:rPr>
          <w:rStyle w:val="Strong"/>
          <w:rFonts w:ascii="Calibri" w:hAnsi="Calibri" w:cs="Calibri"/>
          <w:sz w:val="22"/>
          <w:szCs w:val="22"/>
        </w:rPr>
      </w:pPr>
    </w:p>
    <w:p w14:paraId="5E68AFF2" w14:textId="77777777" w:rsidR="00CA074B" w:rsidRDefault="00CA074B" w:rsidP="00CA074B">
      <w:pPr>
        <w:jc w:val="both"/>
        <w:rPr>
          <w:rStyle w:val="Strong"/>
          <w:rFonts w:ascii="Calibri" w:hAnsi="Calibri" w:cs="Calibri"/>
          <w:sz w:val="22"/>
          <w:szCs w:val="22"/>
        </w:rPr>
      </w:pPr>
    </w:p>
    <w:p w14:paraId="421AFD9F" w14:textId="77777777" w:rsidR="00CA074B" w:rsidRDefault="00CA074B" w:rsidP="00CA074B">
      <w:pPr>
        <w:jc w:val="both"/>
        <w:rPr>
          <w:rStyle w:val="Strong"/>
          <w:rFonts w:ascii="Calibri" w:hAnsi="Calibri" w:cs="Calibri"/>
          <w:sz w:val="22"/>
          <w:szCs w:val="22"/>
        </w:rPr>
      </w:pPr>
    </w:p>
    <w:p w14:paraId="7D9A8095" w14:textId="77777777" w:rsidR="00CA074B" w:rsidRDefault="00CA074B" w:rsidP="00CA074B">
      <w:pPr>
        <w:jc w:val="both"/>
        <w:rPr>
          <w:rStyle w:val="Strong"/>
          <w:rFonts w:ascii="Calibri" w:hAnsi="Calibri" w:cs="Calibri"/>
          <w:sz w:val="22"/>
          <w:szCs w:val="22"/>
        </w:rPr>
      </w:pPr>
    </w:p>
    <w:p w14:paraId="64804F43" w14:textId="77777777" w:rsidR="00CA074B" w:rsidRDefault="00CA074B" w:rsidP="00CA074B">
      <w:pPr>
        <w:jc w:val="both"/>
        <w:rPr>
          <w:rStyle w:val="Strong"/>
          <w:rFonts w:ascii="Calibri" w:hAnsi="Calibri" w:cs="Calibri"/>
          <w:sz w:val="22"/>
          <w:szCs w:val="22"/>
        </w:rPr>
      </w:pPr>
    </w:p>
    <w:p w14:paraId="6E78586C" w14:textId="77777777" w:rsidR="00CA074B" w:rsidRDefault="00CA074B" w:rsidP="00CA074B">
      <w:pPr>
        <w:jc w:val="both"/>
        <w:rPr>
          <w:rStyle w:val="Strong"/>
          <w:rFonts w:ascii="Calibri" w:hAnsi="Calibri" w:cs="Calibri"/>
          <w:sz w:val="22"/>
          <w:szCs w:val="22"/>
        </w:rPr>
      </w:pPr>
    </w:p>
    <w:p w14:paraId="02DF96C9" w14:textId="77777777" w:rsidR="00CA074B" w:rsidRDefault="00CA074B" w:rsidP="00CA074B">
      <w:pPr>
        <w:jc w:val="both"/>
        <w:rPr>
          <w:rStyle w:val="Strong"/>
          <w:rFonts w:ascii="Calibri" w:hAnsi="Calibri" w:cs="Calibri"/>
          <w:sz w:val="22"/>
          <w:szCs w:val="22"/>
        </w:rPr>
      </w:pPr>
    </w:p>
    <w:p w14:paraId="13BFF752" w14:textId="77777777" w:rsidR="00CA074B" w:rsidRDefault="00CA074B" w:rsidP="00CA074B">
      <w:pPr>
        <w:jc w:val="both"/>
        <w:rPr>
          <w:rStyle w:val="Strong"/>
          <w:rFonts w:ascii="Calibri" w:hAnsi="Calibri" w:cs="Calibri"/>
          <w:sz w:val="22"/>
          <w:szCs w:val="22"/>
        </w:rPr>
      </w:pPr>
    </w:p>
    <w:p w14:paraId="2E1A4B60" w14:textId="77777777" w:rsidR="00CA074B" w:rsidRDefault="00CA074B" w:rsidP="00CA074B">
      <w:pPr>
        <w:jc w:val="both"/>
        <w:rPr>
          <w:rStyle w:val="Strong"/>
          <w:rFonts w:ascii="Calibri" w:hAnsi="Calibri" w:cs="Calibri"/>
          <w:sz w:val="22"/>
          <w:szCs w:val="22"/>
        </w:rPr>
      </w:pPr>
    </w:p>
    <w:p w14:paraId="08A19938" w14:textId="64843CFE" w:rsidR="00CA074B" w:rsidRPr="00CA074B" w:rsidRDefault="00CA074B" w:rsidP="00566FAE">
      <w:pPr>
        <w:pStyle w:val="NormalWeb"/>
        <w:jc w:val="both"/>
        <w:rPr>
          <w:rFonts w:ascii="Calibri" w:hAnsi="Calibri" w:cs="Calibri"/>
          <w:b/>
          <w:bCs/>
          <w:noProof/>
          <w:sz w:val="22"/>
          <w:szCs w:val="22"/>
        </w:rPr>
      </w:pPr>
      <w:r w:rsidRPr="00CA074B">
        <w:rPr>
          <w:rFonts w:ascii="Calibri" w:hAnsi="Calibri" w:cs="Calibri"/>
          <w:b/>
          <w:bCs/>
          <w:noProof/>
          <w:sz w:val="22"/>
          <w:szCs w:val="22"/>
        </w:rPr>
        <w:t>Figure S1</w:t>
      </w:r>
    </w:p>
    <w:p w14:paraId="5D9327BD" w14:textId="0FD244AC" w:rsidR="00CA074B" w:rsidRDefault="00CA074B" w:rsidP="00566FAE">
      <w:pPr>
        <w:pStyle w:val="NormalWeb"/>
        <w:jc w:val="both"/>
        <w:rPr>
          <w:rStyle w:val="Strong"/>
          <w:rFonts w:ascii="Calibri" w:eastAsiaTheme="majorEastAsia" w:hAnsi="Calibri" w:cs="Calibri"/>
          <w:sz w:val="22"/>
          <w:szCs w:val="22"/>
        </w:rPr>
      </w:pPr>
      <w:r>
        <w:rPr>
          <w:noProof/>
        </w:rPr>
        <w:drawing>
          <wp:inline distT="0" distB="0" distL="0" distR="0" wp14:anchorId="58DCEEB6" wp14:editId="1EFD382E">
            <wp:extent cx="3912041" cy="4999620"/>
            <wp:effectExtent l="0" t="0" r="0" b="0"/>
            <wp:docPr id="153103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040" cy="5018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46B65C" w14:textId="1561A211" w:rsidR="00CA074B" w:rsidRDefault="00CA074B" w:rsidP="00566FAE">
      <w:pPr>
        <w:pStyle w:val="NormalWeb"/>
        <w:jc w:val="both"/>
        <w:rPr>
          <w:rStyle w:val="Strong"/>
          <w:rFonts w:ascii="Calibri" w:eastAsiaTheme="majorEastAsia" w:hAnsi="Calibri" w:cs="Calibri"/>
          <w:sz w:val="22"/>
          <w:szCs w:val="22"/>
        </w:rPr>
      </w:pPr>
      <w:r>
        <w:rPr>
          <w:rStyle w:val="Strong"/>
          <w:rFonts w:ascii="Calibri" w:eastAsiaTheme="majorEastAsia" w:hAnsi="Calibri" w:cs="Calibri"/>
          <w:sz w:val="22"/>
          <w:szCs w:val="22"/>
        </w:rPr>
        <w:lastRenderedPageBreak/>
        <w:t>Figure S2</w:t>
      </w:r>
    </w:p>
    <w:p w14:paraId="1EB389B2" w14:textId="5135BADA" w:rsidR="00CA074B" w:rsidRDefault="00CA074B" w:rsidP="00566FAE">
      <w:pPr>
        <w:pStyle w:val="NormalWeb"/>
        <w:jc w:val="both"/>
        <w:rPr>
          <w:rStyle w:val="Strong"/>
          <w:rFonts w:ascii="Calibri" w:eastAsiaTheme="majorEastAsia" w:hAnsi="Calibri" w:cs="Calibri"/>
          <w:sz w:val="22"/>
          <w:szCs w:val="22"/>
        </w:rPr>
      </w:pPr>
      <w:r>
        <w:rPr>
          <w:noProof/>
        </w:rPr>
        <w:drawing>
          <wp:inline distT="0" distB="0" distL="0" distR="0" wp14:anchorId="4F2AADE9" wp14:editId="0EB709BC">
            <wp:extent cx="4071668" cy="2997200"/>
            <wp:effectExtent l="0" t="0" r="5080" b="0"/>
            <wp:docPr id="13481288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766" cy="2998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2AB4D4" w14:textId="77777777" w:rsidR="00CA074B" w:rsidRDefault="00CA074B" w:rsidP="00566FAE">
      <w:pPr>
        <w:pStyle w:val="NormalWeb"/>
        <w:jc w:val="both"/>
        <w:rPr>
          <w:rStyle w:val="Strong"/>
          <w:rFonts w:ascii="Calibri" w:eastAsiaTheme="majorEastAsia" w:hAnsi="Calibri" w:cs="Calibri"/>
          <w:sz w:val="22"/>
          <w:szCs w:val="22"/>
        </w:rPr>
      </w:pPr>
      <w:r>
        <w:rPr>
          <w:rStyle w:val="Strong"/>
          <w:rFonts w:ascii="Calibri" w:eastAsiaTheme="majorEastAsia" w:hAnsi="Calibri" w:cs="Calibri"/>
          <w:sz w:val="22"/>
          <w:szCs w:val="22"/>
        </w:rPr>
        <w:t>Figure S3</w:t>
      </w:r>
    </w:p>
    <w:p w14:paraId="61310758" w14:textId="7D0000C6" w:rsidR="00CA074B" w:rsidRDefault="00CA074B" w:rsidP="00566FAE">
      <w:pPr>
        <w:pStyle w:val="NormalWeb"/>
        <w:jc w:val="both"/>
        <w:rPr>
          <w:rStyle w:val="Strong"/>
          <w:rFonts w:ascii="Calibri" w:eastAsiaTheme="majorEastAsia" w:hAnsi="Calibri" w:cs="Calibri"/>
          <w:sz w:val="22"/>
          <w:szCs w:val="22"/>
        </w:rPr>
      </w:pPr>
      <w:r>
        <w:rPr>
          <w:noProof/>
        </w:rPr>
        <w:drawing>
          <wp:inline distT="0" distB="0" distL="0" distR="0" wp14:anchorId="51E6C1B6" wp14:editId="2CE600BC">
            <wp:extent cx="4071620" cy="1181921"/>
            <wp:effectExtent l="0" t="0" r="5080" b="0"/>
            <wp:docPr id="103839253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4295" cy="1188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B3659B" w14:textId="77777777" w:rsidR="00CA074B" w:rsidRDefault="00CA074B" w:rsidP="00CA074B">
      <w:pPr>
        <w:jc w:val="both"/>
        <w:rPr>
          <w:rStyle w:val="Strong"/>
          <w:rFonts w:ascii="Calibri" w:hAnsi="Calibri" w:cs="Calibri"/>
          <w:sz w:val="22"/>
          <w:szCs w:val="22"/>
        </w:rPr>
      </w:pPr>
    </w:p>
    <w:p w14:paraId="0EC5D6F3" w14:textId="77777777" w:rsidR="00CA074B" w:rsidRDefault="00CA074B" w:rsidP="00CA074B">
      <w:pPr>
        <w:jc w:val="both"/>
        <w:rPr>
          <w:rStyle w:val="Strong"/>
          <w:rFonts w:ascii="Calibri" w:hAnsi="Calibri" w:cs="Calibri"/>
          <w:sz w:val="22"/>
          <w:szCs w:val="22"/>
        </w:rPr>
      </w:pPr>
    </w:p>
    <w:p w14:paraId="1943458C" w14:textId="77777777" w:rsidR="00CA074B" w:rsidRDefault="00CA074B" w:rsidP="00CA074B">
      <w:pPr>
        <w:jc w:val="both"/>
        <w:rPr>
          <w:rStyle w:val="Strong"/>
          <w:rFonts w:ascii="Calibri" w:hAnsi="Calibri" w:cs="Calibri"/>
          <w:sz w:val="22"/>
          <w:szCs w:val="22"/>
        </w:rPr>
      </w:pPr>
    </w:p>
    <w:p w14:paraId="70C3D9B9" w14:textId="77777777" w:rsidR="00CA074B" w:rsidRDefault="00CA074B" w:rsidP="00CA074B">
      <w:pPr>
        <w:jc w:val="both"/>
        <w:rPr>
          <w:rStyle w:val="Strong"/>
          <w:rFonts w:ascii="Calibri" w:hAnsi="Calibri" w:cs="Calibri"/>
          <w:sz w:val="22"/>
          <w:szCs w:val="22"/>
        </w:rPr>
      </w:pPr>
    </w:p>
    <w:p w14:paraId="096CC585" w14:textId="77777777" w:rsidR="00CA074B" w:rsidRDefault="00CA074B" w:rsidP="00CA074B">
      <w:pPr>
        <w:jc w:val="both"/>
        <w:rPr>
          <w:rStyle w:val="Strong"/>
          <w:rFonts w:ascii="Calibri" w:hAnsi="Calibri" w:cs="Calibri"/>
          <w:sz w:val="22"/>
          <w:szCs w:val="22"/>
        </w:rPr>
      </w:pPr>
    </w:p>
    <w:p w14:paraId="7D5600D2" w14:textId="77777777" w:rsidR="00CA074B" w:rsidRDefault="00CA074B" w:rsidP="00CA074B">
      <w:pPr>
        <w:jc w:val="both"/>
        <w:rPr>
          <w:rStyle w:val="Strong"/>
          <w:rFonts w:ascii="Calibri" w:hAnsi="Calibri" w:cs="Calibri"/>
          <w:sz w:val="22"/>
          <w:szCs w:val="22"/>
        </w:rPr>
      </w:pPr>
    </w:p>
    <w:p w14:paraId="77CBCBE7" w14:textId="77777777" w:rsidR="00CA074B" w:rsidRDefault="00CA074B" w:rsidP="00CA074B">
      <w:pPr>
        <w:jc w:val="both"/>
        <w:rPr>
          <w:rStyle w:val="Strong"/>
          <w:rFonts w:ascii="Calibri" w:hAnsi="Calibri" w:cs="Calibri"/>
          <w:sz w:val="22"/>
          <w:szCs w:val="22"/>
        </w:rPr>
      </w:pPr>
    </w:p>
    <w:p w14:paraId="056B6352" w14:textId="77777777" w:rsidR="00CA074B" w:rsidRDefault="00CA074B" w:rsidP="00CA074B">
      <w:pPr>
        <w:jc w:val="both"/>
        <w:rPr>
          <w:rStyle w:val="Strong"/>
          <w:rFonts w:ascii="Calibri" w:hAnsi="Calibri" w:cs="Calibri"/>
          <w:sz w:val="22"/>
          <w:szCs w:val="22"/>
        </w:rPr>
      </w:pPr>
    </w:p>
    <w:p w14:paraId="0F5743EC" w14:textId="77777777" w:rsidR="00CA074B" w:rsidRDefault="00CA074B" w:rsidP="00CA074B">
      <w:pPr>
        <w:jc w:val="both"/>
        <w:rPr>
          <w:rStyle w:val="Strong"/>
          <w:rFonts w:ascii="Calibri" w:hAnsi="Calibri" w:cs="Calibri"/>
          <w:sz w:val="22"/>
          <w:szCs w:val="22"/>
        </w:rPr>
      </w:pPr>
    </w:p>
    <w:p w14:paraId="12BE14C9" w14:textId="77777777" w:rsidR="00CA074B" w:rsidRDefault="00CA074B" w:rsidP="00CA074B">
      <w:pPr>
        <w:jc w:val="both"/>
        <w:rPr>
          <w:rStyle w:val="Strong"/>
          <w:rFonts w:ascii="Calibri" w:hAnsi="Calibri" w:cs="Calibri"/>
          <w:sz w:val="22"/>
          <w:szCs w:val="22"/>
        </w:rPr>
      </w:pPr>
    </w:p>
    <w:p w14:paraId="4C37FF2E" w14:textId="77777777" w:rsidR="00CA074B" w:rsidRDefault="00CA074B" w:rsidP="00CA074B">
      <w:pPr>
        <w:jc w:val="both"/>
        <w:rPr>
          <w:rStyle w:val="Strong"/>
          <w:rFonts w:ascii="Calibri" w:hAnsi="Calibri" w:cs="Calibri"/>
          <w:sz w:val="22"/>
          <w:szCs w:val="22"/>
        </w:rPr>
      </w:pPr>
    </w:p>
    <w:p w14:paraId="50600886" w14:textId="77777777" w:rsidR="00CA074B" w:rsidRDefault="00CA074B" w:rsidP="00CA074B">
      <w:pPr>
        <w:jc w:val="both"/>
        <w:rPr>
          <w:rStyle w:val="Strong"/>
          <w:rFonts w:ascii="Calibri" w:hAnsi="Calibri" w:cs="Calibri"/>
          <w:sz w:val="22"/>
          <w:szCs w:val="22"/>
        </w:rPr>
      </w:pPr>
    </w:p>
    <w:p w14:paraId="51F326E9" w14:textId="77777777" w:rsidR="00CA074B" w:rsidRDefault="00CA074B" w:rsidP="00CA074B">
      <w:pPr>
        <w:jc w:val="both"/>
        <w:rPr>
          <w:rStyle w:val="Strong"/>
          <w:rFonts w:ascii="Calibri" w:hAnsi="Calibri" w:cs="Calibri"/>
          <w:sz w:val="22"/>
          <w:szCs w:val="22"/>
        </w:rPr>
      </w:pPr>
    </w:p>
    <w:p w14:paraId="49D5B635" w14:textId="6FF685D2" w:rsidR="00CA074B" w:rsidRDefault="00CA074B" w:rsidP="00CA074B">
      <w:pPr>
        <w:jc w:val="both"/>
        <w:rPr>
          <w:rStyle w:val="Strong"/>
          <w:rFonts w:ascii="Calibri" w:hAnsi="Calibri" w:cs="Calibri"/>
          <w:sz w:val="22"/>
          <w:szCs w:val="22"/>
        </w:rPr>
      </w:pPr>
    </w:p>
    <w:p w14:paraId="27EE7F77" w14:textId="0A63ACBA" w:rsidR="00CA074B" w:rsidRDefault="00CA074B" w:rsidP="00CA074B">
      <w:pPr>
        <w:jc w:val="both"/>
        <w:rPr>
          <w:rStyle w:val="Strong"/>
          <w:rFonts w:ascii="Calibri" w:hAnsi="Calibri" w:cs="Calibri"/>
          <w:sz w:val="22"/>
          <w:szCs w:val="22"/>
        </w:rPr>
      </w:pPr>
      <w:r>
        <w:rPr>
          <w:rStyle w:val="Strong"/>
          <w:rFonts w:ascii="Calibri" w:hAnsi="Calibri" w:cs="Calibri"/>
          <w:sz w:val="22"/>
          <w:szCs w:val="22"/>
        </w:rPr>
        <w:t>Supplemental table and figures legends</w:t>
      </w:r>
    </w:p>
    <w:p w14:paraId="1D1EB105" w14:textId="2E08F011" w:rsidR="00CA074B" w:rsidRPr="00CA074B" w:rsidRDefault="00CA074B" w:rsidP="00CA074B">
      <w:pPr>
        <w:jc w:val="both"/>
        <w:rPr>
          <w:rFonts w:ascii="Calibri" w:hAnsi="Calibri" w:cs="Calibri"/>
          <w:sz w:val="22"/>
          <w:szCs w:val="22"/>
        </w:rPr>
      </w:pPr>
      <w:r w:rsidRPr="00CA074B">
        <w:rPr>
          <w:rStyle w:val="Strong"/>
          <w:rFonts w:ascii="Calibri" w:hAnsi="Calibri" w:cs="Calibri"/>
          <w:sz w:val="22"/>
          <w:szCs w:val="22"/>
        </w:rPr>
        <w:t>Table S1. In silico prediction of calpain cleavage sites in JPh1.</w:t>
      </w:r>
      <w:r w:rsidRPr="00CA074B">
        <w:rPr>
          <w:rFonts w:ascii="Calibri" w:hAnsi="Calibri" w:cs="Calibri"/>
          <w:sz w:val="22"/>
          <w:szCs w:val="22"/>
        </w:rPr>
        <w:t xml:space="preserve"> The top 15 predicted calpain cleavage sites in Junctophilin-1 (JPh1) were identified using the GPS-CCD (Group-based Prediction System for Calpain Cleavage Detection) algorithm and ranked by predicted cleavage score. Cleavage sites are denoted by a vertical bar (|) within the peptide sequence window. Several high-confidence cleavage sites cluster within the N-terminal region surrounding residues 233–240, consistent with experimental identification of the ~44-kDa C-terminal JPh44 fragment.</w:t>
      </w:r>
    </w:p>
    <w:p w14:paraId="3D8820EE" w14:textId="1578C492" w:rsidR="00566FAE" w:rsidRPr="00CA074B" w:rsidRDefault="00566FAE" w:rsidP="00566FAE">
      <w:pPr>
        <w:pStyle w:val="NormalWeb"/>
        <w:jc w:val="both"/>
        <w:rPr>
          <w:rFonts w:ascii="Calibri" w:eastAsiaTheme="majorEastAsia" w:hAnsi="Calibri" w:cs="Calibri"/>
          <w:b/>
          <w:bCs/>
          <w:sz w:val="22"/>
          <w:szCs w:val="22"/>
        </w:rPr>
      </w:pPr>
      <w:r w:rsidRPr="00CA074B">
        <w:rPr>
          <w:rStyle w:val="Strong"/>
          <w:rFonts w:ascii="Calibri" w:eastAsiaTheme="majorEastAsia" w:hAnsi="Calibri" w:cs="Calibri"/>
          <w:sz w:val="22"/>
          <w:szCs w:val="22"/>
        </w:rPr>
        <w:t xml:space="preserve">Figure S1. Calpain-dependent proteolytic cleavage of GFP–JPh1–FLAG </w:t>
      </w:r>
      <w:r w:rsidRPr="00CA074B">
        <w:rPr>
          <w:rStyle w:val="Emphasis"/>
          <w:rFonts w:ascii="Calibri" w:eastAsiaTheme="majorEastAsia" w:hAnsi="Calibri" w:cs="Calibri"/>
          <w:b/>
          <w:bCs/>
          <w:sz w:val="22"/>
          <w:szCs w:val="22"/>
        </w:rPr>
        <w:t>in vitro</w:t>
      </w:r>
      <w:r w:rsidRPr="00CA074B">
        <w:rPr>
          <w:rStyle w:val="Strong"/>
          <w:rFonts w:ascii="Calibri" w:eastAsiaTheme="majorEastAsia" w:hAnsi="Calibri" w:cs="Calibri"/>
          <w:sz w:val="22"/>
          <w:szCs w:val="22"/>
        </w:rPr>
        <w:t>.</w:t>
      </w:r>
      <w:r w:rsidRPr="00CA074B">
        <w:rPr>
          <w:rStyle w:val="Strong"/>
          <w:rFonts w:ascii="Calibri" w:eastAsiaTheme="majorEastAsia" w:hAnsi="Calibri" w:cs="Calibri"/>
          <w:sz w:val="22"/>
          <w:szCs w:val="22"/>
        </w:rPr>
        <w:t xml:space="preserve"> </w:t>
      </w:r>
      <w:r w:rsidRPr="00CA074B">
        <w:rPr>
          <w:rFonts w:ascii="Calibri" w:hAnsi="Calibri" w:cs="Calibri"/>
          <w:sz w:val="22"/>
          <w:szCs w:val="22"/>
        </w:rPr>
        <w:t xml:space="preserve">Dual-tagged GFP–JPh1–FLAG is expressed in HEK293 cells for 48 h, after which cell lysates are subjected to </w:t>
      </w:r>
      <w:r w:rsidRPr="00CA074B">
        <w:rPr>
          <w:rStyle w:val="Emphasis"/>
          <w:rFonts w:ascii="Calibri" w:eastAsiaTheme="majorEastAsia" w:hAnsi="Calibri" w:cs="Calibri"/>
          <w:sz w:val="22"/>
          <w:szCs w:val="22"/>
        </w:rPr>
        <w:t>in vitro</w:t>
      </w:r>
      <w:r w:rsidRPr="00CA074B">
        <w:rPr>
          <w:rFonts w:ascii="Calibri" w:hAnsi="Calibri" w:cs="Calibri"/>
          <w:sz w:val="22"/>
          <w:szCs w:val="22"/>
        </w:rPr>
        <w:t xml:space="preserve"> calpain proteolysis. Western blot analysis using an anti-FLAG antibody reveals distinct C-terminal JPh1 cleavage fragments generated at increasing calpain-1 concentrations and in the presence or absence of a calpain inhibitor. Ponceau S staining of the membrane demonstrates uniform protein loading.</w:t>
      </w:r>
    </w:p>
    <w:p w14:paraId="52EAC053" w14:textId="747E18FA" w:rsidR="006B1554" w:rsidRPr="00CA074B" w:rsidRDefault="00566FAE" w:rsidP="00566FAE">
      <w:pPr>
        <w:pStyle w:val="NormalWeb"/>
        <w:jc w:val="both"/>
        <w:rPr>
          <w:rFonts w:ascii="Calibri" w:hAnsi="Calibri" w:cs="Calibri"/>
          <w:sz w:val="22"/>
          <w:szCs w:val="22"/>
        </w:rPr>
      </w:pPr>
      <w:r w:rsidRPr="00CA074B">
        <w:rPr>
          <w:rStyle w:val="Strong"/>
          <w:rFonts w:ascii="Calibri" w:eastAsiaTheme="majorEastAsia" w:hAnsi="Calibri" w:cs="Calibri"/>
          <w:sz w:val="22"/>
          <w:szCs w:val="22"/>
        </w:rPr>
        <w:t>Figure S2. Basal subcellular distribution and aggregation of GFP-JPH1Δ1–240 in C2C12 myoblasts.</w:t>
      </w:r>
      <w:r w:rsidRPr="00CA074B">
        <w:rPr>
          <w:rStyle w:val="Strong"/>
          <w:rFonts w:ascii="Calibri" w:eastAsiaTheme="majorEastAsia" w:hAnsi="Calibri" w:cs="Calibri"/>
          <w:sz w:val="22"/>
          <w:szCs w:val="22"/>
        </w:rPr>
        <w:t xml:space="preserve"> </w:t>
      </w:r>
      <w:r w:rsidRPr="00CA074B">
        <w:rPr>
          <w:rFonts w:ascii="Calibri" w:hAnsi="Calibri" w:cs="Calibri"/>
          <w:sz w:val="22"/>
          <w:szCs w:val="22"/>
        </w:rPr>
        <w:t xml:space="preserve">(A–C) Confocal images of C2C12 myoblasts expressing GFP-JPH1Δ1–240 under basal conditions demonstrate heterogeneous subcellular localization and aggregation states. Shown are GFP fluorescence (green), </w:t>
      </w:r>
      <w:proofErr w:type="spellStart"/>
      <w:r w:rsidRPr="00CA074B">
        <w:rPr>
          <w:rFonts w:ascii="Calibri" w:hAnsi="Calibri" w:cs="Calibri"/>
          <w:sz w:val="22"/>
          <w:szCs w:val="22"/>
        </w:rPr>
        <w:t>Proteostat</w:t>
      </w:r>
      <w:proofErr w:type="spellEnd"/>
      <w:r w:rsidRPr="00CA074B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CA074B">
        <w:rPr>
          <w:rFonts w:ascii="Calibri" w:hAnsi="Calibri" w:cs="Calibri"/>
          <w:sz w:val="22"/>
          <w:szCs w:val="22"/>
        </w:rPr>
        <w:t>aggresome</w:t>
      </w:r>
      <w:proofErr w:type="spellEnd"/>
      <w:r w:rsidRPr="00CA074B">
        <w:rPr>
          <w:rFonts w:ascii="Calibri" w:hAnsi="Calibri" w:cs="Calibri"/>
          <w:sz w:val="22"/>
          <w:szCs w:val="22"/>
        </w:rPr>
        <w:t xml:space="preserve"> dye (red), nuclei (blue), and merged images. Three representative patterns are observed: (A) completely diffuse GFP-JPH1Δ1–240, (B) predominantly aggregated protein, and (C) a mixed diffuse and aggregated localization. Aggregated, but not diffuse, cytosolic GFP-JPH1Δ1–240 colocalizes with </w:t>
      </w:r>
      <w:proofErr w:type="spellStart"/>
      <w:r w:rsidRPr="00CA074B">
        <w:rPr>
          <w:rFonts w:ascii="Calibri" w:hAnsi="Calibri" w:cs="Calibri"/>
          <w:sz w:val="22"/>
          <w:szCs w:val="22"/>
        </w:rPr>
        <w:t>Proteostat</w:t>
      </w:r>
      <w:proofErr w:type="spellEnd"/>
      <w:r w:rsidRPr="00CA074B">
        <w:rPr>
          <w:rFonts w:ascii="Calibri" w:hAnsi="Calibri" w:cs="Calibri"/>
          <w:sz w:val="22"/>
          <w:szCs w:val="22"/>
        </w:rPr>
        <w:t xml:space="preserve"> dye, indicating the formation of misfolded protein aggregates.</w:t>
      </w:r>
    </w:p>
    <w:p w14:paraId="057DB247" w14:textId="1CB39DCD" w:rsidR="006B1554" w:rsidRPr="00CA074B" w:rsidRDefault="00566FAE" w:rsidP="00566FAE">
      <w:pPr>
        <w:jc w:val="both"/>
        <w:rPr>
          <w:rFonts w:ascii="Calibri" w:hAnsi="Calibri" w:cs="Calibri"/>
          <w:sz w:val="22"/>
          <w:szCs w:val="22"/>
        </w:rPr>
      </w:pPr>
      <w:r w:rsidRPr="00CA074B">
        <w:rPr>
          <w:rStyle w:val="Strong"/>
          <w:rFonts w:ascii="Calibri" w:hAnsi="Calibri" w:cs="Calibri"/>
          <w:sz w:val="22"/>
          <w:szCs w:val="22"/>
        </w:rPr>
        <w:t>Figure S3. GFP empty vector does not form aggregates in C2C12 myoblasts.</w:t>
      </w:r>
      <w:r w:rsidRPr="00CA074B">
        <w:rPr>
          <w:rFonts w:ascii="Calibri" w:hAnsi="Calibri" w:cs="Calibri"/>
          <w:sz w:val="22"/>
          <w:szCs w:val="22"/>
        </w:rPr>
        <w:t xml:space="preserve"> </w:t>
      </w:r>
      <w:r w:rsidRPr="00CA074B">
        <w:rPr>
          <w:rFonts w:ascii="Calibri" w:hAnsi="Calibri" w:cs="Calibri"/>
          <w:sz w:val="22"/>
          <w:szCs w:val="22"/>
        </w:rPr>
        <w:t xml:space="preserve">Confocal images of C2C12 myoblasts expressing a GFP-tagged empty vector following palmitic acid (PA) treatment show diffuse cytosolic and nuclear GFP fluorescence without evidence of punctate aggregation. GFP fluorescence (green), </w:t>
      </w:r>
      <w:proofErr w:type="spellStart"/>
      <w:r w:rsidRPr="00CA074B">
        <w:rPr>
          <w:rFonts w:ascii="Calibri" w:hAnsi="Calibri" w:cs="Calibri"/>
          <w:sz w:val="22"/>
          <w:szCs w:val="22"/>
        </w:rPr>
        <w:t>Proteostat</w:t>
      </w:r>
      <w:proofErr w:type="spellEnd"/>
      <w:r w:rsidRPr="00CA074B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CA074B">
        <w:rPr>
          <w:rFonts w:ascii="Calibri" w:hAnsi="Calibri" w:cs="Calibri"/>
          <w:sz w:val="22"/>
          <w:szCs w:val="22"/>
        </w:rPr>
        <w:t>aggresome</w:t>
      </w:r>
      <w:proofErr w:type="spellEnd"/>
      <w:r w:rsidRPr="00CA074B">
        <w:rPr>
          <w:rFonts w:ascii="Calibri" w:hAnsi="Calibri" w:cs="Calibri"/>
          <w:sz w:val="22"/>
          <w:szCs w:val="22"/>
        </w:rPr>
        <w:t xml:space="preserve"> dye (red), nuclei (blue), and merged images are shown, indicating a lack of GFP colocalization with </w:t>
      </w:r>
      <w:proofErr w:type="spellStart"/>
      <w:r w:rsidRPr="00CA074B">
        <w:rPr>
          <w:rFonts w:ascii="Calibri" w:hAnsi="Calibri" w:cs="Calibri"/>
          <w:sz w:val="22"/>
          <w:szCs w:val="22"/>
        </w:rPr>
        <w:t>Proteostat</w:t>
      </w:r>
      <w:proofErr w:type="spellEnd"/>
      <w:r w:rsidRPr="00CA074B">
        <w:rPr>
          <w:rFonts w:ascii="Calibri" w:hAnsi="Calibri" w:cs="Calibri"/>
          <w:sz w:val="22"/>
          <w:szCs w:val="22"/>
        </w:rPr>
        <w:t xml:space="preserve"> dye under PA-treated conditions.</w:t>
      </w:r>
    </w:p>
    <w:sectPr w:rsidR="006B1554" w:rsidRPr="00CA074B" w:rsidSect="00FD3E7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BIQszMxMLIwtDYwtLJR2l4NTi4sz8PJACw1oAaJHd2iwAAAA="/>
  </w:docVars>
  <w:rsids>
    <w:rsidRoot w:val="00FD3E7C"/>
    <w:rsid w:val="001A5894"/>
    <w:rsid w:val="00345074"/>
    <w:rsid w:val="00566FAE"/>
    <w:rsid w:val="006B1554"/>
    <w:rsid w:val="008F3651"/>
    <w:rsid w:val="00CA074B"/>
    <w:rsid w:val="00E86784"/>
    <w:rsid w:val="00FD12B2"/>
    <w:rsid w:val="00FD3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615BD"/>
  <w15:chartTrackingRefBased/>
  <w15:docId w15:val="{99FAEA31-FA5C-4EE9-A6CA-5E1503F9B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3E7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3E7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3E7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3E7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3E7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3E7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3E7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3E7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3E7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3E7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3E7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3E7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3E7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3E7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3E7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D3E7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D3E7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D3E7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D3E7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3E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D3E7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D3E7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D3E7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D3E7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D3E7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D3E7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D3E7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D3E7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D3E7C"/>
    <w:rPr>
      <w:b/>
      <w:bCs/>
      <w:smallCaps/>
      <w:color w:val="0F4761" w:themeColor="accent1" w:themeShade="BF"/>
      <w:spacing w:val="5"/>
    </w:rPr>
  </w:style>
  <w:style w:type="table" w:styleId="GridTable1Light">
    <w:name w:val="Grid Table 1 Light"/>
    <w:basedOn w:val="TableNormal"/>
    <w:uiPriority w:val="46"/>
    <w:rsid w:val="00FD3E7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trong">
    <w:name w:val="Strong"/>
    <w:basedOn w:val="DefaultParagraphFont"/>
    <w:uiPriority w:val="22"/>
    <w:qFormat/>
    <w:rsid w:val="00FD3E7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B15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</w:rPr>
  </w:style>
  <w:style w:type="character" w:styleId="Emphasis">
    <w:name w:val="Emphasis"/>
    <w:basedOn w:val="DefaultParagraphFont"/>
    <w:uiPriority w:val="20"/>
    <w:qFormat/>
    <w:rsid w:val="006B155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3</Pages>
  <Words>359</Words>
  <Characters>2451</Characters>
  <Application>Microsoft Office Word</Application>
  <DocSecurity>0</DocSecurity>
  <Lines>4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hwar Reddy Tammineni</dc:creator>
  <cp:keywords/>
  <dc:description/>
  <cp:lastModifiedBy>Eshwar Reddy Tammineni</cp:lastModifiedBy>
  <cp:revision>2</cp:revision>
  <dcterms:created xsi:type="dcterms:W3CDTF">2026-01-20T21:37:00Z</dcterms:created>
  <dcterms:modified xsi:type="dcterms:W3CDTF">2026-01-21T01:42:00Z</dcterms:modified>
</cp:coreProperties>
</file>